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421D3" w:rsidRDefault="009421D3">
      <w:bookmarkStart w:id="0" w:name="_GoBack"/>
      <w:bookmarkEnd w:id="0"/>
    </w:p>
    <w:p w:rsidR="006947C9" w:rsidRDefault="00785C1A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2375535</wp:posOffset>
                </wp:positionH>
                <wp:positionV relativeFrom="paragraph">
                  <wp:posOffset>15240</wp:posOffset>
                </wp:positionV>
                <wp:extent cx="152400" cy="109855"/>
                <wp:effectExtent l="0" t="0" r="19050" b="2349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0985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19B582" id="Rectangle 15" o:spid="_x0000_s1026" style="position:absolute;margin-left:187.05pt;margin-top:1.2pt;width:12pt;height:8.6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" filled="f" strokecolor="black [3213]" strokeweight="1pt"/>
            </w:pict>
          </mc:Fallback>
        </mc:AlternateContent>
      </w:r>
      <w:r w:rsidR="00020D92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180975</wp:posOffset>
                </wp:positionH>
                <wp:positionV relativeFrom="paragraph">
                  <wp:posOffset>15557</wp:posOffset>
                </wp:positionV>
                <wp:extent cx="533400" cy="106045"/>
                <wp:effectExtent l="0" t="0" r="19050" b="2730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1060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067CA6" id="Rectangle 12" o:spid="_x0000_s1026" style="position:absolute;margin-left:14.25pt;margin-top:1.2pt;width:42pt;height:8.3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" filled="f" strokecolor="black [3213]" strokeweight="1pt"/>
            </w:pict>
          </mc:Fallback>
        </mc:AlternateContent>
      </w:r>
      <w:r w:rsidR="00020D92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C7C182E" wp14:editId="0FB85F40">
                <wp:simplePos x="0" y="0"/>
                <wp:positionH relativeFrom="column">
                  <wp:posOffset>2952115</wp:posOffset>
                </wp:positionH>
                <wp:positionV relativeFrom="paragraph">
                  <wp:posOffset>13017</wp:posOffset>
                </wp:positionV>
                <wp:extent cx="152400" cy="112421"/>
                <wp:effectExtent l="0" t="0" r="19050" b="2095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112421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chemeClr val="tx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422CF5" id="Rectangle 2" o:spid="_x0000_s1026" style="position:absolute;margin-left:232.45pt;margin-top:1pt;width:12pt;height:8.85pt;z-index:2517032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" filled="f" strokecolor="black [3213]" strokeweight="1pt"/>
            </w:pict>
          </mc:Fallback>
        </mc:AlternateContent>
      </w:r>
      <w:r w:rsidR="00832E8C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0AE07C3" wp14:editId="6F6CA3E5">
                <wp:simplePos x="0" y="0"/>
                <wp:positionH relativeFrom="column">
                  <wp:posOffset>2566987</wp:posOffset>
                </wp:positionH>
                <wp:positionV relativeFrom="paragraph">
                  <wp:posOffset>16193</wp:posOffset>
                </wp:positionV>
                <wp:extent cx="319087" cy="116117"/>
                <wp:effectExtent l="0" t="0" r="24130" b="1778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9087" cy="116117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E9B0BA" id="Rectangle 39" o:spid="_x0000_s1026" style="position:absolute;margin-left:202.1pt;margin-top:1.3pt;width:25.1pt;height:9.1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" filled="f" strokecolor="windowText" strokeweight="1pt"/>
            </w:pict>
          </mc:Fallback>
        </mc:AlternateContent>
      </w:r>
      <w:r w:rsidR="00903A7D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>
                <wp:simplePos x="0" y="0"/>
                <wp:positionH relativeFrom="column">
                  <wp:posOffset>1813877</wp:posOffset>
                </wp:positionH>
                <wp:positionV relativeFrom="paragraph">
                  <wp:posOffset>6007100</wp:posOffset>
                </wp:positionV>
                <wp:extent cx="1323340" cy="537845"/>
                <wp:effectExtent l="0" t="0" r="10160" b="14605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340" cy="5378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EDB5B1C" id="Rectangle 35" o:spid="_x0000_s1026" style="position:absolute;margin-left:142.8pt;margin-top:473pt;width:104.2pt;height:42.3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" filled="f" strokecolor="black [3213]" strokeweight="1pt"/>
            </w:pict>
          </mc:Fallback>
        </mc:AlternateContent>
      </w:r>
      <w:r w:rsidR="001824FE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>
                <wp:simplePos x="0" y="0"/>
                <wp:positionH relativeFrom="column">
                  <wp:posOffset>85725</wp:posOffset>
                </wp:positionH>
                <wp:positionV relativeFrom="paragraph">
                  <wp:posOffset>6040755</wp:posOffset>
                </wp:positionV>
                <wp:extent cx="1704975" cy="1181100"/>
                <wp:effectExtent l="0" t="0" r="28575" b="1905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181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66BA16" id="Rectangle 38" o:spid="_x0000_s1026" style="position:absolute;margin-left:6.75pt;margin-top:475.65pt;width:134.25pt;height:93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" filled="f" strokecolor="black [3213]" strokeweight="1pt"/>
            </w:pict>
          </mc:Fallback>
        </mc:AlternateContent>
      </w:r>
      <w:r w:rsidR="00E62F80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A7CD092" wp14:editId="615A4DE0">
                <wp:simplePos x="0" y="0"/>
                <wp:positionH relativeFrom="column">
                  <wp:posOffset>1814512</wp:posOffset>
                </wp:positionH>
                <wp:positionV relativeFrom="paragraph">
                  <wp:posOffset>6563995</wp:posOffset>
                </wp:positionV>
                <wp:extent cx="1323657" cy="538162"/>
                <wp:effectExtent l="0" t="0" r="10160" b="14605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657" cy="538162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DEC4AAB" id="Rectangle 37" o:spid="_x0000_s1026" style="position:absolute;margin-left:142.85pt;margin-top:516.85pt;width:104.2pt;height:42.3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" filled="f" strokecolor="windowText" strokeweight="1pt"/>
            </w:pict>
          </mc:Fallback>
        </mc:AlternateContent>
      </w:r>
      <w:r w:rsidR="007051B5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7683818</wp:posOffset>
                </wp:positionV>
                <wp:extent cx="3147695" cy="274002"/>
                <wp:effectExtent l="0" t="0" r="14605" b="12065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7400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2A78D6" id="Rectangle 34" o:spid="_x0000_s1026" style="position:absolute;margin-left:0;margin-top:605.05pt;width:247.85pt;height:21.55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" filled="f" strokecolor="black [3213]" strokeweight="1pt"/>
            </w:pict>
          </mc:Fallback>
        </mc:AlternateContent>
      </w:r>
      <w:r w:rsidR="007051B5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>
                <wp:simplePos x="0" y="0"/>
                <wp:positionH relativeFrom="column">
                  <wp:posOffset>85725</wp:posOffset>
                </wp:positionH>
                <wp:positionV relativeFrom="paragraph">
                  <wp:posOffset>6040755</wp:posOffset>
                </wp:positionV>
                <wp:extent cx="1704975" cy="1642745"/>
                <wp:effectExtent l="0" t="0" r="28575" b="14605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6427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5475A4" id="Rectangle 33" o:spid="_x0000_s1026" style="position:absolute;margin-left:6.75pt;margin-top:475.65pt;width:134.25pt;height:129.3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" filled="f" strokecolor="black [3213]" strokeweight="1pt"/>
            </w:pict>
          </mc:Fallback>
        </mc:AlternateContent>
      </w:r>
      <w:r w:rsidR="000D0AA3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5659754</wp:posOffset>
                </wp:positionV>
                <wp:extent cx="3147695" cy="2024063"/>
                <wp:effectExtent l="0" t="0" r="14605" b="14605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02406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432E2C" id="Rectangle 32" o:spid="_x0000_s1026" style="position:absolute;margin-left:0;margin-top:445.65pt;width:247.85pt;height:159.4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" filled="f" strokecolor="black [3213]" strokeweight="1pt"/>
            </w:pict>
          </mc:Fallback>
        </mc:AlternateContent>
      </w:r>
      <w:r w:rsidR="000D0AA3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3349943</wp:posOffset>
                </wp:positionV>
                <wp:extent cx="3147695" cy="2309495"/>
                <wp:effectExtent l="0" t="0" r="14605" b="1460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695" cy="230949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E3787" w:rsidRDefault="001E3787" w:rsidP="001E3787">
                            <w:pPr>
                              <w:jc w:val="center"/>
                            </w:pPr>
                            <w:r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7" o:spid="_x0000_s1026" style="position:absolute;margin-left:0;margin-top:263.8pt;width:247.85pt;height:181.8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" filled="f" strokecolor="black [3213]" strokeweight="1pt">
                <v:textbox>
                  <w:txbxContent>
                    <w:p w:rsidR="001E3787" w:rsidRDefault="001E3787" w:rsidP="001E3787">
                      <w:pPr>
                        <w:jc w:val="center"/>
                      </w:pPr>
                      <w:r>
                        <w:t xml:space="preserve">   </w:t>
                      </w:r>
                    </w:p>
                  </w:txbxContent>
                </v:textbox>
              </v:rect>
            </w:pict>
          </mc:Fallback>
        </mc:AlternateContent>
      </w:r>
      <w:r w:rsidR="00573F69" w:rsidRPr="00573F69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C54588B" wp14:editId="0AD5A271">
                <wp:simplePos x="0" y="0"/>
                <wp:positionH relativeFrom="column">
                  <wp:posOffset>2019300</wp:posOffset>
                </wp:positionH>
                <wp:positionV relativeFrom="paragraph">
                  <wp:posOffset>4606290</wp:posOffset>
                </wp:positionV>
                <wp:extent cx="842645" cy="438150"/>
                <wp:effectExtent l="0" t="0" r="14605" b="1905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FFFF00">
                            <a:alpha val="29000"/>
                          </a:srgb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0039524" id="Rectangle 31" o:spid="_x0000_s1026" style="position:absolute;margin-left:159pt;margin-top:362.7pt;width:66.35pt;height:34.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" fillcolor="yellow" strokecolor="windowText" strokeweight="1pt">
                <v:fill opacity="19018f"/>
              </v:rect>
            </w:pict>
          </mc:Fallback>
        </mc:AlternateContent>
      </w:r>
      <w:r w:rsidR="00573F69" w:rsidRPr="00573F69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B2D2944" wp14:editId="2E94D265">
                <wp:simplePos x="0" y="0"/>
                <wp:positionH relativeFrom="column">
                  <wp:posOffset>2019300</wp:posOffset>
                </wp:positionH>
                <wp:positionV relativeFrom="paragraph">
                  <wp:posOffset>4606608</wp:posOffset>
                </wp:positionV>
                <wp:extent cx="842645" cy="928370"/>
                <wp:effectExtent l="0" t="0" r="14605" b="2413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E259D8D" id="Rectangle 30" o:spid="_x0000_s1026" style="position:absolute;margin-left:159pt;margin-top:362.75pt;width:66.35pt;height:73.1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" filled="f" strokecolor="windowText" strokeweight="1pt"/>
            </w:pict>
          </mc:Fallback>
        </mc:AlternateContent>
      </w:r>
      <w:r w:rsidR="009B0737" w:rsidRPr="009B0737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C54588B" wp14:editId="0AD5A271">
                <wp:simplePos x="0" y="0"/>
                <wp:positionH relativeFrom="column">
                  <wp:posOffset>1152525</wp:posOffset>
                </wp:positionH>
                <wp:positionV relativeFrom="paragraph">
                  <wp:posOffset>4607243</wp:posOffset>
                </wp:positionV>
                <wp:extent cx="842645" cy="437572"/>
                <wp:effectExtent l="0" t="0" r="14605" b="19685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7572"/>
                        </a:xfrm>
                        <a:prstGeom prst="rect">
                          <a:avLst/>
                        </a:prstGeom>
                        <a:solidFill>
                          <a:srgbClr val="FFFF00">
                            <a:alpha val="29000"/>
                          </a:srgb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79E1C4" id="Rectangle 27" o:spid="_x0000_s1026" style="position:absolute;margin-left:90.75pt;margin-top:362.8pt;width:66.35pt;height:34.45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" fillcolor="yellow" strokecolor="windowText" strokeweight="1pt">
                <v:fill opacity="19018f"/>
              </v:rect>
            </w:pict>
          </mc:Fallback>
        </mc:AlternateContent>
      </w:r>
      <w:r w:rsidR="009B0737" w:rsidRPr="009B0737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B2D2944" wp14:editId="2E94D265">
                <wp:simplePos x="0" y="0"/>
                <wp:positionH relativeFrom="column">
                  <wp:posOffset>1152525</wp:posOffset>
                </wp:positionH>
                <wp:positionV relativeFrom="paragraph">
                  <wp:posOffset>4607243</wp:posOffset>
                </wp:positionV>
                <wp:extent cx="842962" cy="928370"/>
                <wp:effectExtent l="0" t="0" r="14605" b="2413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962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D0A088" id="Rectangle 26" o:spid="_x0000_s1026" style="position:absolute;margin-left:90.75pt;margin-top:362.8pt;width:66.35pt;height:73.1pt;z-index:251687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" filled="f" strokecolor="windowText" strokeweight="1pt"/>
            </w:pict>
          </mc:Fallback>
        </mc:AlternateContent>
      </w:r>
      <w:r w:rsidR="009B0737" w:rsidRPr="009B0737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C54588B" wp14:editId="0AD5A271">
                <wp:simplePos x="0" y="0"/>
                <wp:positionH relativeFrom="column">
                  <wp:posOffset>280670</wp:posOffset>
                </wp:positionH>
                <wp:positionV relativeFrom="paragraph">
                  <wp:posOffset>4605655</wp:posOffset>
                </wp:positionV>
                <wp:extent cx="842645" cy="438150"/>
                <wp:effectExtent l="0" t="0" r="14605" b="1905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FFFF00">
                            <a:alpha val="29000"/>
                          </a:srgb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878B239" id="Rectangle 25" o:spid="_x0000_s1026" style="position:absolute;margin-left:22.1pt;margin-top:362.65pt;width:66.35pt;height:34.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" fillcolor="yellow" strokecolor="windowText" strokeweight="1pt">
                <v:fill opacity="19018f"/>
              </v:rect>
            </w:pict>
          </mc:Fallback>
        </mc:AlternateContent>
      </w:r>
      <w:r w:rsidR="009B0737" w:rsidRPr="009B0737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B2D2944" wp14:editId="2E94D265">
                <wp:simplePos x="0" y="0"/>
                <wp:positionH relativeFrom="column">
                  <wp:posOffset>280670</wp:posOffset>
                </wp:positionH>
                <wp:positionV relativeFrom="paragraph">
                  <wp:posOffset>4605655</wp:posOffset>
                </wp:positionV>
                <wp:extent cx="842645" cy="928370"/>
                <wp:effectExtent l="0" t="0" r="14605" b="2413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E7EB0E4" id="Rectangle 24" o:spid="_x0000_s1026" style="position:absolute;margin-left:22.1pt;margin-top:362.65pt;width:66.35pt;height:73.1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" filled="f" strokecolor="windowText" strokeweight="1pt"/>
            </w:pict>
          </mc:Fallback>
        </mc:AlternateContent>
      </w:r>
      <w:r w:rsidR="009E71FC" w:rsidRPr="009E71FC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C54588B" wp14:editId="0AD5A271">
                <wp:simplePos x="0" y="0"/>
                <wp:positionH relativeFrom="column">
                  <wp:posOffset>2018665</wp:posOffset>
                </wp:positionH>
                <wp:positionV relativeFrom="paragraph">
                  <wp:posOffset>3677920</wp:posOffset>
                </wp:positionV>
                <wp:extent cx="842645" cy="438150"/>
                <wp:effectExtent l="0" t="0" r="14605" b="1905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FFFF00">
                            <a:alpha val="29000"/>
                          </a:srgb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54C619" id="Rectangle 23" o:spid="_x0000_s1026" style="position:absolute;margin-left:158.95pt;margin-top:289.6pt;width:66.35pt;height:34.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" fillcolor="yellow" strokecolor="windowText" strokeweight="1pt">
                <v:fill opacity="19018f"/>
              </v:rect>
            </w:pict>
          </mc:Fallback>
        </mc:AlternateContent>
      </w:r>
      <w:r w:rsidR="009E71FC" w:rsidRPr="009E71FC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B2D2944" wp14:editId="2E94D265">
                <wp:simplePos x="0" y="0"/>
                <wp:positionH relativeFrom="column">
                  <wp:posOffset>2018982</wp:posOffset>
                </wp:positionH>
                <wp:positionV relativeFrom="paragraph">
                  <wp:posOffset>3677920</wp:posOffset>
                </wp:positionV>
                <wp:extent cx="842645" cy="928370"/>
                <wp:effectExtent l="0" t="0" r="14605" b="2413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928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17940A1" id="Rectangle 22" o:spid="_x0000_s1026" style="position:absolute;margin-left:158.95pt;margin-top:289.6pt;width:66.35pt;height:73.1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" filled="f" strokecolor="windowText" strokeweight="1pt"/>
            </w:pict>
          </mc:Fallback>
        </mc:AlternateContent>
      </w:r>
      <w:r w:rsidR="009E71FC" w:rsidRPr="009E71FC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C54588B" wp14:editId="0AD5A271">
                <wp:simplePos x="0" y="0"/>
                <wp:positionH relativeFrom="column">
                  <wp:posOffset>1151890</wp:posOffset>
                </wp:positionH>
                <wp:positionV relativeFrom="paragraph">
                  <wp:posOffset>3677285</wp:posOffset>
                </wp:positionV>
                <wp:extent cx="842645" cy="438150"/>
                <wp:effectExtent l="0" t="0" r="14605" b="1905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FFFF00">
                            <a:alpha val="29000"/>
                          </a:srgbClr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104C643" id="Rectangle 21" o:spid="_x0000_s1026" style="position:absolute;margin-left:90.7pt;margin-top:289.55pt;width:66.35pt;height:34.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" fillcolor="yellow" strokecolor="windowText" strokeweight="1pt">
                <v:fill opacity="19018f"/>
              </v:rect>
            </w:pict>
          </mc:Fallback>
        </mc:AlternateContent>
      </w:r>
      <w:r w:rsidR="009E71FC" w:rsidRPr="009E71FC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B2D2944" wp14:editId="2E94D265">
                <wp:simplePos x="0" y="0"/>
                <wp:positionH relativeFrom="column">
                  <wp:posOffset>1152208</wp:posOffset>
                </wp:positionH>
                <wp:positionV relativeFrom="paragraph">
                  <wp:posOffset>3677285</wp:posOffset>
                </wp:positionV>
                <wp:extent cx="842962" cy="928688"/>
                <wp:effectExtent l="0" t="0" r="14605" b="2413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962" cy="928688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A1333A1" id="Rectangle 20" o:spid="_x0000_s1026" style="position:absolute;margin-left:90.75pt;margin-top:289.55pt;width:66.35pt;height:73.1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" filled="f" strokecolor="windowText" strokeweight="1pt"/>
            </w:pict>
          </mc:Fallback>
        </mc:AlternateContent>
      </w:r>
      <w:r w:rsidR="001E3787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280988</wp:posOffset>
                </wp:positionH>
                <wp:positionV relativeFrom="paragraph">
                  <wp:posOffset>3678555</wp:posOffset>
                </wp:positionV>
                <wp:extent cx="842645" cy="438150"/>
                <wp:effectExtent l="0" t="0" r="14605" b="1905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645" cy="438150"/>
                        </a:xfrm>
                        <a:prstGeom prst="rect">
                          <a:avLst/>
                        </a:prstGeom>
                        <a:solidFill>
                          <a:srgbClr val="FFFF00">
                            <a:alpha val="29000"/>
                          </a:srgb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61BA9BF" id="Rectangle 19" o:spid="_x0000_s1026" style="position:absolute;margin-left:22.15pt;margin-top:289.65pt;width:66.35pt;height:34.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" fillcolor="yellow" strokecolor="black [3213]" strokeweight="1pt">
                <v:fill opacity="19018f"/>
              </v:rect>
            </w:pict>
          </mc:Fallback>
        </mc:AlternateContent>
      </w:r>
      <w:r w:rsidR="001E3787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280988</wp:posOffset>
                </wp:positionH>
                <wp:positionV relativeFrom="paragraph">
                  <wp:posOffset>3678555</wp:posOffset>
                </wp:positionV>
                <wp:extent cx="842962" cy="928688"/>
                <wp:effectExtent l="0" t="0" r="14605" b="2413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962" cy="92868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0DFDC9F" id="Rectangle 18" o:spid="_x0000_s1026" style="position:absolute;margin-left:22.15pt;margin-top:289.65pt;width:66.35pt;height:73.1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" filled="f" strokecolor="black [3213]" strokeweight="1pt"/>
            </w:pict>
          </mc:Fallback>
        </mc:AlternateContent>
      </w:r>
      <w:r w:rsidR="00A63524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85724</wp:posOffset>
                </wp:positionH>
                <wp:positionV relativeFrom="paragraph">
                  <wp:posOffset>1649730</wp:posOffset>
                </wp:positionV>
                <wp:extent cx="1704975" cy="1557020"/>
                <wp:effectExtent l="0" t="0" r="28575" b="2413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5570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3CC3CFE" id="Rectangle 16" o:spid="_x0000_s1026" style="position:absolute;margin-left:6.75pt;margin-top:129.9pt;width:134.25pt;height:122.6pt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" filled="f" strokecolor="black [3213]" strokeweight="1pt"/>
            </w:pict>
          </mc:Fallback>
        </mc:AlternateContent>
      </w:r>
      <w:r w:rsidR="006B4F50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47625</wp:posOffset>
                </wp:positionH>
                <wp:positionV relativeFrom="paragraph">
                  <wp:posOffset>-5869</wp:posOffset>
                </wp:positionV>
                <wp:extent cx="133350" cy="149327"/>
                <wp:effectExtent l="0" t="0" r="19050" b="2222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" cy="14932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B7DCBE" id="Rectangle 11" o:spid="_x0000_s1026" style="position:absolute;margin-left:3.75pt;margin-top:-.45pt;width:10.5pt;height:11.7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" filled="f" strokecolor="black [3213]" strokeweight="1pt"/>
            </w:pict>
          </mc:Fallback>
        </mc:AlternateContent>
      </w:r>
      <w:r w:rsidR="00DB5472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2085975</wp:posOffset>
                </wp:positionH>
                <wp:positionV relativeFrom="paragraph">
                  <wp:posOffset>11748</wp:posOffset>
                </wp:positionV>
                <wp:extent cx="247650" cy="116117"/>
                <wp:effectExtent l="0" t="0" r="19050" b="1778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1161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37A39F" id="Rectangle 14" o:spid="_x0000_s1026" style="position:absolute;margin-left:164.25pt;margin-top:.95pt;width:19.5pt;height:9.15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" filled="f" strokecolor="black [3213]" strokeweight="1pt"/>
            </w:pict>
          </mc:Fallback>
        </mc:AlternateContent>
      </w:r>
      <w:r w:rsidR="00F156D5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2019300</wp:posOffset>
                </wp:positionH>
                <wp:positionV relativeFrom="paragraph">
                  <wp:posOffset>-40957</wp:posOffset>
                </wp:positionV>
                <wp:extent cx="1095058" cy="219075"/>
                <wp:effectExtent l="0" t="0" r="10160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5058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D195155" id="Rectangle 13" o:spid="_x0000_s1026" style="position:absolute;margin-left:159pt;margin-top:-3.2pt;width:86.25pt;height:17.25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" filled="f" strokecolor="black [3213]" strokeweight="1pt"/>
            </w:pict>
          </mc:Fallback>
        </mc:AlternateContent>
      </w:r>
      <w:r w:rsidR="00C13721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-40957</wp:posOffset>
                </wp:positionV>
                <wp:extent cx="3176270" cy="219075"/>
                <wp:effectExtent l="0" t="0" r="24130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2190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B136C88" id="Rectangle 10" o:spid="_x0000_s1026" style="position:absolute;margin-left:0;margin-top:-3.2pt;width:250.1pt;height:17.2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" filled="f" strokecolor="black [3213]" strokeweight="1pt"/>
            </w:pict>
          </mc:Fallback>
        </mc:AlternateContent>
      </w:r>
      <w:r w:rsidR="006A12C6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78118</wp:posOffset>
                </wp:positionV>
                <wp:extent cx="3176270" cy="1414145"/>
                <wp:effectExtent l="0" t="0" r="24130" b="1460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4141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CC1CD8" id="Rectangle 1" o:spid="_x0000_s1026" style="position:absolute;margin-left:0;margin-top:14.05pt;width:250.1pt;height:111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" filled="f" strokecolor="black [3213]" strokeweight="1pt"/>
            </w:pict>
          </mc:Fallback>
        </mc:AlternateContent>
      </w:r>
      <w:r w:rsidR="009A5382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A24BA0A" wp14:editId="0E01D36C">
                <wp:simplePos x="0" y="0"/>
                <wp:positionH relativeFrom="column">
                  <wp:posOffset>1857375</wp:posOffset>
                </wp:positionH>
                <wp:positionV relativeFrom="paragraph">
                  <wp:posOffset>2653983</wp:posOffset>
                </wp:positionV>
                <wp:extent cx="1318895" cy="500063"/>
                <wp:effectExtent l="0" t="0" r="14605" b="14605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9A5ADD" id="Rectangle 9" o:spid="_x0000_s1026" style="position:absolute;margin-left:146.25pt;margin-top:209pt;width:103.85pt;height:39.4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" filled="f" strokecolor="windowText" strokeweight="1pt"/>
            </w:pict>
          </mc:Fallback>
        </mc:AlternateContent>
      </w:r>
      <w:r w:rsidR="0010078C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A24BA0A" wp14:editId="0E01D36C">
                <wp:simplePos x="0" y="0"/>
                <wp:positionH relativeFrom="column">
                  <wp:posOffset>1857375</wp:posOffset>
                </wp:positionH>
                <wp:positionV relativeFrom="paragraph">
                  <wp:posOffset>2148522</wp:posOffset>
                </wp:positionV>
                <wp:extent cx="1318895" cy="500063"/>
                <wp:effectExtent l="0" t="0" r="14605" b="1460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29C4F9" id="Rectangle 8" o:spid="_x0000_s1026" style="position:absolute;margin-left:146.25pt;margin-top:169.15pt;width:103.85pt;height:39.4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" filled="f" strokecolor="windowText" strokeweight="1pt"/>
            </w:pict>
          </mc:Fallback>
        </mc:AlternateContent>
      </w:r>
      <w:r w:rsidR="00843888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857375</wp:posOffset>
                </wp:positionH>
                <wp:positionV relativeFrom="paragraph">
                  <wp:posOffset>1649730</wp:posOffset>
                </wp:positionV>
                <wp:extent cx="1318895" cy="500063"/>
                <wp:effectExtent l="0" t="0" r="14605" b="1460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895" cy="50006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CCFA6D" id="Rectangle 6" o:spid="_x0000_s1026" style="position:absolute;margin-left:146.25pt;margin-top:129.9pt;width:103.85pt;height:39.4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" filled="f" strokecolor="black [3213]" strokeweight="1pt"/>
            </w:pict>
          </mc:Fallback>
        </mc:AlternateContent>
      </w:r>
      <w:r w:rsidR="00343196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1649730</wp:posOffset>
                </wp:positionV>
                <wp:extent cx="3176270" cy="1557020"/>
                <wp:effectExtent l="0" t="0" r="24130" b="2413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6270" cy="15570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EB30F0" id="Rectangle 5" o:spid="_x0000_s1026" style="position:absolute;margin-left:0;margin-top:129.9pt;width:250.1pt;height:122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" filled="f" strokecolor="black [3213]" strokeweight="1pt"/>
            </w:pict>
          </mc:Fallback>
        </mc:AlternateContent>
      </w:r>
      <w:r w:rsidR="00422430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85725</wp:posOffset>
                </wp:positionH>
                <wp:positionV relativeFrom="paragraph">
                  <wp:posOffset>263843</wp:posOffset>
                </wp:positionV>
                <wp:extent cx="1704975" cy="1247775"/>
                <wp:effectExtent l="0" t="0" r="28575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4975" cy="12477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D8B6DE" id="Rectangle 3" o:spid="_x0000_s1026" style="position:absolute;margin-left:6.75pt;margin-top:20.8pt;width:134.25pt;height:98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" filled="f" strokecolor="black [3213]" strokeweight="1pt"/>
            </w:pict>
          </mc:Fallback>
        </mc:AlternateContent>
      </w:r>
      <w:r w:rsidR="0010078C">
        <w:rPr>
          <w:noProof/>
        </w:rPr>
        <w:drawing>
          <wp:inline distT="0" distB="0" distL="0" distR="0" wp14:anchorId="7497F0CF">
            <wp:extent cx="3176270" cy="7955915"/>
            <wp:effectExtent l="0" t="0" r="508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270" cy="79559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E062E" w:rsidRDefault="008E062E"/>
    <w:p w:rsidR="00466FF7" w:rsidRDefault="00466FF7"/>
    <w:p w:rsidR="008E062E" w:rsidRDefault="008E062E"/>
    <w:sectPr w:rsidR="008E06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42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0NrY0MTAyMTc1NjdS0lEKTi0uzszPAykwrgUA6J7kKywAAAA="/>
    <w:docVar w:name="dgnword-docGUID" w:val="{36F7FFBC-A80A-4382-8FEC-0FA2315A006B}"/>
    <w:docVar w:name="dgnword-eventsink" w:val="491640944"/>
  </w:docVars>
  <w:rsids>
    <w:rsidRoot w:val="009421D3"/>
    <w:rsid w:val="00012A08"/>
    <w:rsid w:val="00020D92"/>
    <w:rsid w:val="000A4D63"/>
    <w:rsid w:val="000D0AA3"/>
    <w:rsid w:val="000F1CB2"/>
    <w:rsid w:val="000F6BE3"/>
    <w:rsid w:val="0010078C"/>
    <w:rsid w:val="001824FE"/>
    <w:rsid w:val="001E3787"/>
    <w:rsid w:val="00327A29"/>
    <w:rsid w:val="00343196"/>
    <w:rsid w:val="00422430"/>
    <w:rsid w:val="00466FF7"/>
    <w:rsid w:val="004C77F1"/>
    <w:rsid w:val="004E4D97"/>
    <w:rsid w:val="00573F69"/>
    <w:rsid w:val="00693F99"/>
    <w:rsid w:val="006A12C6"/>
    <w:rsid w:val="006B4F50"/>
    <w:rsid w:val="007051B5"/>
    <w:rsid w:val="00785C1A"/>
    <w:rsid w:val="007A0AE0"/>
    <w:rsid w:val="007C3DAC"/>
    <w:rsid w:val="00832E8C"/>
    <w:rsid w:val="00843888"/>
    <w:rsid w:val="008B2FD4"/>
    <w:rsid w:val="008E062E"/>
    <w:rsid w:val="00903A7D"/>
    <w:rsid w:val="009421D3"/>
    <w:rsid w:val="009A5382"/>
    <w:rsid w:val="009B0737"/>
    <w:rsid w:val="009E71FC"/>
    <w:rsid w:val="00A05A56"/>
    <w:rsid w:val="00A63524"/>
    <w:rsid w:val="00A9013D"/>
    <w:rsid w:val="00BD0F73"/>
    <w:rsid w:val="00C13721"/>
    <w:rsid w:val="00DB5472"/>
    <w:rsid w:val="00E62F80"/>
    <w:rsid w:val="00E94FF9"/>
    <w:rsid w:val="00F156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805CB44-6CC6-45B7-A189-FAE4A0551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66F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66FF7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466FF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469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</TotalTime>
  <Pages>3</Pages>
  <Words>5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gar Cole</dc:creator>
  <cp:keywords/>
  <dc:description/>
  <cp:lastModifiedBy>Edgar Cole</cp:lastModifiedBy>
  <cp:revision>37</cp:revision>
  <dcterms:created xsi:type="dcterms:W3CDTF">2018-07-03T23:25:00Z</dcterms:created>
  <dcterms:modified xsi:type="dcterms:W3CDTF">2018-07-04T17:37:00Z</dcterms:modified>
</cp:coreProperties>
</file>